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4-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dc:description>This document presents the IT Architecture Principles and Implementation Guidelines for the Copernicus Land Monitoring Service (CLMS) by the European Environment Agency (EEA). It provides a framework for consistent, scalable, and secure IT solutions, emphasizing modularity, reproducibility, transparency, and maintainability. The guidelines support the CLMS program’s IT vision, ensuring solutions are coherent, adaptable, and efficiently operated.</dc:description>
  <cp:keywords>framework eea, clms architecture, eea clms, functionality automation, standardized infrastructure, terms software, responsibilities implement, program principles, themes architecture, standards regulations</cp:keywords>
  <dcterms:created xsi:type="dcterms:W3CDTF">2025-04-28T13:34:51Z</dcterms:created>
  <dcterms:modified xsi:type="dcterms:W3CDTF">2025-04-28T13:3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8</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product-name">
    <vt:lpwstr>IT Architecture Principles and Implementation Guidelines</vt:lpwstr>
  </property>
  <property fmtid="{D5CDD505-2E9C-101B-9397-08002B2CF9AE}" pid="16" name="resources">
    <vt:lpwstr/>
  </property>
  <property fmtid="{D5CDD505-2E9C-101B-9397-08002B2CF9AE}" pid="17" name="sitemap">
    <vt:lpwstr>True</vt:lpwstr>
  </property>
  <property fmtid="{D5CDD505-2E9C-101B-9397-08002B2CF9AE}" pid="18" name="subtitle">
    <vt:lpwstr>Copernicus Land Monitoring Service</vt:lpwstr>
  </property>
  <property fmtid="{D5CDD505-2E9C-101B-9397-08002B2CF9AE}" pid="19" name="tbl-colwidths">
    <vt:lpwstr>auto</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1.4b</vt:lpwstr>
  </property>
</Properties>
</file>